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F9B6C5" w14:textId="6356A86A"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3. Write an SQL query to show only odd rows from a table.</w:t>
      </w:r>
    </w:p>
    <w:p w14:paraId="0E87DEF3" w14:textId="7D6FE6E3" w:rsidR="00755499" w:rsidRDefault="00755499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-</w:t>
      </w:r>
    </w:p>
    <w:p w14:paraId="48F99A76" w14:textId="3F2991D7" w:rsidR="00755499" w:rsidRPr="00270863" w:rsidRDefault="00755499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538135" w:themeColor="accent6" w:themeShade="BF"/>
          <w:spacing w:val="3"/>
        </w:rPr>
      </w:pPr>
      <w:r>
        <w:rPr>
          <w:b w:val="0"/>
          <w:bCs w:val="0"/>
          <w:color w:val="444444"/>
          <w:spacing w:val="3"/>
        </w:rPr>
        <w:tab/>
      </w:r>
      <w:r w:rsidRPr="00270863">
        <w:rPr>
          <w:color w:val="538135" w:themeColor="accent6" w:themeShade="BF"/>
          <w:spacing w:val="3"/>
        </w:rPr>
        <w:t xml:space="preserve">SELECT * FROM Workers </w:t>
      </w:r>
    </w:p>
    <w:p w14:paraId="38CCBD5F" w14:textId="5289444D" w:rsidR="00755499" w:rsidRPr="00270863" w:rsidRDefault="00755499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538135" w:themeColor="accent6" w:themeShade="BF"/>
          <w:spacing w:val="3"/>
        </w:rPr>
      </w:pPr>
      <w:r w:rsidRPr="00270863">
        <w:rPr>
          <w:color w:val="538135" w:themeColor="accent6" w:themeShade="BF"/>
          <w:spacing w:val="3"/>
        </w:rPr>
        <w:tab/>
      </w:r>
      <w:r w:rsidRPr="00270863">
        <w:rPr>
          <w:color w:val="538135" w:themeColor="accent6" w:themeShade="BF"/>
          <w:spacing w:val="3"/>
        </w:rPr>
        <w:tab/>
      </w:r>
      <w:proofErr w:type="gramStart"/>
      <w:r w:rsidR="00BA2317" w:rsidRPr="00270863">
        <w:rPr>
          <w:color w:val="538135" w:themeColor="accent6" w:themeShade="BF"/>
          <w:spacing w:val="3"/>
        </w:rPr>
        <w:t xml:space="preserve">WHERE </w:t>
      </w:r>
      <w:r w:rsidRPr="00270863">
        <w:rPr>
          <w:color w:val="538135" w:themeColor="accent6" w:themeShade="BF"/>
          <w:spacing w:val="3"/>
        </w:rPr>
        <w:t xml:space="preserve"> </w:t>
      </w:r>
      <w:r w:rsidR="00BA2317" w:rsidRPr="00270863">
        <w:rPr>
          <w:color w:val="538135" w:themeColor="accent6" w:themeShade="BF"/>
          <w:spacing w:val="3"/>
        </w:rPr>
        <w:t>MOD</w:t>
      </w:r>
      <w:proofErr w:type="gramEnd"/>
      <w:r w:rsidR="00BB0AFA" w:rsidRPr="00270863">
        <w:rPr>
          <w:color w:val="538135" w:themeColor="accent6" w:themeShade="BF"/>
          <w:spacing w:val="3"/>
        </w:rPr>
        <w:t>(</w:t>
      </w:r>
      <w:proofErr w:type="spellStart"/>
      <w:r w:rsidR="00270863" w:rsidRPr="00270863">
        <w:rPr>
          <w:color w:val="538135" w:themeColor="accent6" w:themeShade="BF"/>
          <w:spacing w:val="3"/>
        </w:rPr>
        <w:t>Worker_ID</w:t>
      </w:r>
      <w:proofErr w:type="spellEnd"/>
      <w:r w:rsidR="00BB0AFA" w:rsidRPr="00270863">
        <w:rPr>
          <w:color w:val="538135" w:themeColor="accent6" w:themeShade="BF"/>
          <w:spacing w:val="3"/>
        </w:rPr>
        <w:t xml:space="preserve">, 2) = </w:t>
      </w:r>
      <w:r w:rsidR="00270863" w:rsidRPr="00270863">
        <w:rPr>
          <w:color w:val="538135" w:themeColor="accent6" w:themeShade="BF"/>
          <w:spacing w:val="3"/>
        </w:rPr>
        <w:t>1</w:t>
      </w:r>
      <w:r w:rsidR="00BB0AFA" w:rsidRPr="00270863">
        <w:rPr>
          <w:color w:val="538135" w:themeColor="accent6" w:themeShade="BF"/>
          <w:spacing w:val="3"/>
        </w:rPr>
        <w:t>;</w:t>
      </w:r>
    </w:p>
    <w:p w14:paraId="609E03D9" w14:textId="77777777" w:rsidR="00BB0AFA" w:rsidRPr="007A1BB7" w:rsidRDefault="00BB0AFA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9E5862C" w14:textId="4DF3B54C"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4. Write an SQL query to clone a new table from another table.</w:t>
      </w:r>
    </w:p>
    <w:p w14:paraId="197EF635" w14:textId="2D6F25A2" w:rsidR="0074300E" w:rsidRDefault="0074300E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-</w:t>
      </w:r>
    </w:p>
    <w:p w14:paraId="1C0383C2" w14:textId="5F5B8DA0" w:rsidR="0074300E" w:rsidRPr="00270863" w:rsidRDefault="0074300E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538135" w:themeColor="accent6" w:themeShade="BF"/>
          <w:spacing w:val="3"/>
        </w:rPr>
      </w:pPr>
      <w:r>
        <w:rPr>
          <w:b w:val="0"/>
          <w:bCs w:val="0"/>
          <w:color w:val="444444"/>
          <w:spacing w:val="3"/>
        </w:rPr>
        <w:tab/>
      </w:r>
      <w:r w:rsidRPr="00270863">
        <w:rPr>
          <w:color w:val="538135" w:themeColor="accent6" w:themeShade="BF"/>
          <w:spacing w:val="3"/>
        </w:rPr>
        <w:t xml:space="preserve">CREATE TABLE </w:t>
      </w:r>
      <w:proofErr w:type="spellStart"/>
      <w:r w:rsidRPr="00270863">
        <w:rPr>
          <w:color w:val="538135" w:themeColor="accent6" w:themeShade="BF"/>
          <w:spacing w:val="3"/>
        </w:rPr>
        <w:t>Workers_data</w:t>
      </w:r>
      <w:proofErr w:type="spellEnd"/>
      <w:r w:rsidRPr="00270863">
        <w:rPr>
          <w:color w:val="538135" w:themeColor="accent6" w:themeShade="BF"/>
          <w:spacing w:val="3"/>
        </w:rPr>
        <w:t xml:space="preserve"> LIKE Workers;</w:t>
      </w:r>
    </w:p>
    <w:p w14:paraId="56550A57" w14:textId="22C7E5EC" w:rsidR="0074300E" w:rsidRPr="00270863" w:rsidRDefault="0074300E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538135" w:themeColor="accent6" w:themeShade="BF"/>
          <w:spacing w:val="3"/>
        </w:rPr>
      </w:pPr>
      <w:r w:rsidRPr="00270863">
        <w:rPr>
          <w:color w:val="444444"/>
          <w:spacing w:val="3"/>
        </w:rPr>
        <w:tab/>
      </w:r>
      <w:r w:rsidRPr="00270863">
        <w:rPr>
          <w:color w:val="538135" w:themeColor="accent6" w:themeShade="BF"/>
          <w:spacing w:val="3"/>
        </w:rPr>
        <w:t xml:space="preserve">CREATE TABLE </w:t>
      </w:r>
      <w:proofErr w:type="spellStart"/>
      <w:r w:rsidR="00BA2317" w:rsidRPr="00270863">
        <w:rPr>
          <w:color w:val="538135" w:themeColor="accent6" w:themeShade="BF"/>
          <w:spacing w:val="3"/>
        </w:rPr>
        <w:t>Workers_data</w:t>
      </w:r>
      <w:proofErr w:type="spellEnd"/>
      <w:r w:rsidR="00BA2317" w:rsidRPr="00270863">
        <w:rPr>
          <w:color w:val="538135" w:themeColor="accent6" w:themeShade="BF"/>
          <w:spacing w:val="3"/>
        </w:rPr>
        <w:t xml:space="preserve"> AS </w:t>
      </w:r>
    </w:p>
    <w:p w14:paraId="0CE2FAB0" w14:textId="2470F4E7" w:rsidR="00BA2317" w:rsidRPr="00270863" w:rsidRDefault="00BA2317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538135" w:themeColor="accent6" w:themeShade="BF"/>
          <w:spacing w:val="3"/>
        </w:rPr>
      </w:pPr>
      <w:r w:rsidRPr="00270863">
        <w:rPr>
          <w:color w:val="538135" w:themeColor="accent6" w:themeShade="BF"/>
          <w:spacing w:val="3"/>
        </w:rPr>
        <w:tab/>
      </w:r>
      <w:r w:rsidRPr="00270863">
        <w:rPr>
          <w:color w:val="538135" w:themeColor="accent6" w:themeShade="BF"/>
          <w:spacing w:val="3"/>
        </w:rPr>
        <w:tab/>
        <w:t>SELECT * FROM Workers;</w:t>
      </w:r>
    </w:p>
    <w:p w14:paraId="4ACBC07D" w14:textId="0592E2A6" w:rsidR="0074300E" w:rsidRPr="00270863" w:rsidRDefault="0074300E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538135" w:themeColor="accent6" w:themeShade="BF"/>
          <w:spacing w:val="3"/>
        </w:rPr>
      </w:pPr>
      <w:r w:rsidRPr="00270863">
        <w:rPr>
          <w:color w:val="444444"/>
          <w:spacing w:val="3"/>
        </w:rPr>
        <w:tab/>
      </w:r>
      <w:r w:rsidRPr="00270863">
        <w:rPr>
          <w:color w:val="538135" w:themeColor="accent6" w:themeShade="BF"/>
          <w:spacing w:val="3"/>
        </w:rPr>
        <w:t xml:space="preserve">INSERT INTO </w:t>
      </w:r>
      <w:proofErr w:type="spellStart"/>
      <w:r w:rsidRPr="00270863">
        <w:rPr>
          <w:color w:val="538135" w:themeColor="accent6" w:themeShade="BF"/>
          <w:spacing w:val="3"/>
        </w:rPr>
        <w:t>Workers_</w:t>
      </w:r>
      <w:proofErr w:type="gramStart"/>
      <w:r w:rsidRPr="00270863">
        <w:rPr>
          <w:color w:val="538135" w:themeColor="accent6" w:themeShade="BF"/>
          <w:spacing w:val="3"/>
        </w:rPr>
        <w:t>Data</w:t>
      </w:r>
      <w:proofErr w:type="spellEnd"/>
      <w:r w:rsidRPr="00270863">
        <w:rPr>
          <w:color w:val="538135" w:themeColor="accent6" w:themeShade="BF"/>
          <w:spacing w:val="3"/>
        </w:rPr>
        <w:t xml:space="preserve">  SELECT</w:t>
      </w:r>
      <w:proofErr w:type="gramEnd"/>
      <w:r w:rsidRPr="00270863">
        <w:rPr>
          <w:color w:val="538135" w:themeColor="accent6" w:themeShade="BF"/>
          <w:spacing w:val="3"/>
        </w:rPr>
        <w:t xml:space="preserve"> * FROM Workers ;</w:t>
      </w:r>
    </w:p>
    <w:p w14:paraId="160D5BBD" w14:textId="4E4E5066" w:rsidR="00842071" w:rsidRDefault="0074300E">
      <w:r>
        <w:t xml:space="preserve">  </w:t>
      </w:r>
    </w:p>
    <w:sectPr w:rsidR="0084207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NDGwMLQwNjFX0lEKTi0uzszPAykwrAUAMZgw2CwAAAA="/>
  </w:docVars>
  <w:rsids>
    <w:rsidRoot w:val="00842071"/>
    <w:rsid w:val="00270863"/>
    <w:rsid w:val="005B1E38"/>
    <w:rsid w:val="0074300E"/>
    <w:rsid w:val="00755499"/>
    <w:rsid w:val="00842071"/>
    <w:rsid w:val="00AE0355"/>
    <w:rsid w:val="00BA2317"/>
    <w:rsid w:val="00BB0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6322C7"/>
  <w15:chartTrackingRefBased/>
  <w15:docId w15:val="{59990912-8045-440E-AB9C-A0CAE8529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5B1E3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5B1E3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1</Words>
  <Characters>29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irajshaikh0704@outlook.com</cp:lastModifiedBy>
  <cp:revision>2</cp:revision>
  <dcterms:created xsi:type="dcterms:W3CDTF">2022-04-20T17:28:00Z</dcterms:created>
  <dcterms:modified xsi:type="dcterms:W3CDTF">2022-04-20T17:28:00Z</dcterms:modified>
</cp:coreProperties>
</file>